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41CC926A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430F915A" w14:textId="77777777" w:rsidR="00D47604" w:rsidRDefault="00047DB5" w:rsidP="006E3742">
      <w:pPr>
        <w:jc w:val="center"/>
      </w:pPr>
      <w:r w:rsidRPr="00915CAE">
        <w:t xml:space="preserve">Submit your solutions in the </w:t>
      </w:r>
      <w:r w:rsidRPr="00915CAE">
        <w:rPr>
          <w:noProof/>
        </w:rPr>
        <w:t xml:space="preserve">SoftUni </w:t>
      </w:r>
      <w:r w:rsidRPr="00915CAE">
        <w:t>judge system</w:t>
      </w:r>
      <w:r w:rsidR="00D47604">
        <w:t xml:space="preserve"> at:</w:t>
      </w:r>
    </w:p>
    <w:p w14:paraId="3E950420" w14:textId="1D0C67DF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 </w:t>
      </w:r>
      <w:hyperlink r:id="rId8" w:history="1">
        <w:r w:rsidR="003A28BE">
          <w:rPr>
            <w:rStyle w:val="Hyperlink"/>
          </w:rPr>
          <w:t>https://judge.softuni.org/Contests/2753/Arrays-and-Nested-Arr</w:t>
        </w:r>
        <w:r w:rsidR="003A28BE">
          <w:rPr>
            <w:rStyle w:val="Hyperlink"/>
          </w:rPr>
          <w:t>a</w:t>
        </w:r>
        <w:r w:rsidR="003A28BE">
          <w:rPr>
            <w:rStyle w:val="Hyperlink"/>
          </w:rPr>
          <w:t>ys-Exercise</w:t>
        </w:r>
      </w:hyperlink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lastRenderedPageBreak/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lastRenderedPageBreak/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9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Strong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Strong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lastRenderedPageBreak/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D10BEA" w14:textId="77777777" w:rsidR="00E14AB6" w:rsidRDefault="00E14AB6" w:rsidP="008068A2">
      <w:pPr>
        <w:spacing w:after="0" w:line="240" w:lineRule="auto"/>
      </w:pPr>
      <w:r>
        <w:separator/>
      </w:r>
    </w:p>
  </w:endnote>
  <w:endnote w:type="continuationSeparator" w:id="0">
    <w:p w14:paraId="77A0865D" w14:textId="77777777" w:rsidR="00E14AB6" w:rsidRDefault="00E14A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947A5" w14:textId="77777777" w:rsidR="00E14AB6" w:rsidRDefault="00E14AB6" w:rsidP="008068A2">
      <w:pPr>
        <w:spacing w:after="0" w:line="240" w:lineRule="auto"/>
      </w:pPr>
      <w:r>
        <w:separator/>
      </w:r>
    </w:p>
  </w:footnote>
  <w:footnote w:type="continuationSeparator" w:id="0">
    <w:p w14:paraId="19157F85" w14:textId="77777777" w:rsidR="00E14AB6" w:rsidRDefault="00E14A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B65AA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28BE"/>
    <w:rsid w:val="003A33F9"/>
    <w:rsid w:val="003A5602"/>
    <w:rsid w:val="003B0278"/>
    <w:rsid w:val="003B1846"/>
    <w:rsid w:val="003B6A53"/>
    <w:rsid w:val="003B6C84"/>
    <w:rsid w:val="003C0929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33C0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0AE1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918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66DE2"/>
    <w:rsid w:val="00A70227"/>
    <w:rsid w:val="00A7509C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8EC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47604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14AB6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00A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3/Arrays-and-Nested-Array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Global_Objects/Array/sort%2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8</Pages>
  <Words>1712</Words>
  <Characters>9764</Characters>
  <Application>Microsoft Office Word</Application>
  <DocSecurity>0</DocSecurity>
  <Lines>81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5</cp:revision>
  <cp:lastPrinted>2023-05-04T05:45:00Z</cp:lastPrinted>
  <dcterms:created xsi:type="dcterms:W3CDTF">2019-11-12T12:29:00Z</dcterms:created>
  <dcterms:modified xsi:type="dcterms:W3CDTF">2024-12-04T16:33:00Z</dcterms:modified>
  <cp:category>programming; education; software engineering; software development</cp:category>
</cp:coreProperties>
</file>